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" w14:anchorId="15798365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3166EBD1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2427">
        <w:rPr>
          <w:rFonts w:ascii="Arial" w:hAnsi="Arial" w:cs="Arial"/>
          <w:b/>
          <w:bCs/>
          <w:color w:val="F16038"/>
        </w:rPr>
        <w:t>Care Package Launch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6ECBFCAA" w:rsidRPr="6976FCB3">
        <w:rPr>
          <w:rFonts w:ascii="Arial" w:hAnsi="Arial" w:cs="Arial"/>
          <w:b/>
          <w:bCs/>
          <w:color w:val="F16038"/>
        </w:rPr>
        <w:t>Grade</w:t>
      </w:r>
      <w:r w:rsidR="00B173D0">
        <w:rPr>
          <w:rFonts w:ascii="Arial" w:hAnsi="Arial" w:cs="Arial"/>
          <w:b/>
          <w:bCs/>
          <w:color w:val="F16038"/>
        </w:rPr>
        <w:t>s</w:t>
      </w:r>
      <w:r w:rsidR="00716348">
        <w:rPr>
          <w:rFonts w:ascii="Arial" w:hAnsi="Arial" w:cs="Arial"/>
          <w:b/>
          <w:bCs/>
          <w:color w:val="F16038"/>
        </w:rPr>
        <w:t xml:space="preserve"> </w:t>
      </w:r>
      <w:r w:rsidR="00B173D0">
        <w:rPr>
          <w:rFonts w:ascii="Arial" w:hAnsi="Arial" w:cs="Arial"/>
          <w:b/>
          <w:bCs/>
          <w:color w:val="F16038"/>
        </w:rPr>
        <w:t>5, 7</w:t>
      </w:r>
      <w:r w:rsidR="2EC44F50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070641" w:rsidRPr="006A07E1" w14:paraId="1168034B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2E5CBBE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44C5D9BE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753F1DD2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070641" w:rsidRPr="006A07E1" w14:paraId="60FFD429" w14:textId="77777777" w:rsidTr="00B202C6">
        <w:trPr>
          <w:trHeight w:val="271"/>
        </w:trPr>
        <w:tc>
          <w:tcPr>
            <w:tcW w:w="2337" w:type="dxa"/>
            <w:vMerge/>
          </w:tcPr>
          <w:p w14:paraId="5E530D6A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3368C0D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4EA7A1D1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0FF7B9A0" w14:textId="77777777" w:rsidR="00070641" w:rsidRPr="001E01FC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2D98FBC7" w14:textId="77777777" w:rsidR="00070641" w:rsidRPr="002C2FA7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070641" w:rsidRPr="006A07E1" w14:paraId="2F41AA3E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17B250D" w14:textId="77777777" w:rsidR="00070641" w:rsidRPr="006A07E1" w:rsidRDefault="00070641" w:rsidP="00B202C6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C493CBC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0ABF069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F32A636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51F5D0D" w14:textId="77777777" w:rsidR="00070641" w:rsidRPr="005B0DDF" w:rsidRDefault="00070641" w:rsidP="00B202C6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070641" w:rsidRPr="006A07E1" w14:paraId="3C5F50FF" w14:textId="77777777" w:rsidTr="00D42DC5">
        <w:trPr>
          <w:trHeight w:val="77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52CE34B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ARE PACKAGE SEA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1874C3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has a seat for the care package without assistance on launch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441F61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has a seat for the care package but requires assistance on launch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7748B1B" w14:textId="77777777" w:rsidR="00070641" w:rsidRPr="00D42DC5" w:rsidRDefault="00070641" w:rsidP="00B202C6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re is no seat for the care packag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094D80" w14:textId="77777777" w:rsidR="00070641" w:rsidRPr="001E20A1" w:rsidRDefault="00070641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8EECDF0" w14:textId="77777777" w:rsidR="00070641" w:rsidRPr="001E20A1" w:rsidRDefault="00070641" w:rsidP="00B202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D73CFA9" w14:textId="77777777" w:rsidTr="00D42DC5">
        <w:trPr>
          <w:trHeight w:val="53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FB31430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ANDING ACCURAC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41A4F35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05D4899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5B6CCBB" w14:textId="77777777" w:rsidR="00D42DC5" w:rsidRPr="00D42DC5" w:rsidRDefault="00D42DC5" w:rsidP="00D42DC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0D8EFCA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38A392B" w14:textId="77777777" w:rsidTr="00D42DC5">
        <w:trPr>
          <w:trHeight w:val="580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F26A0D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USABILITY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B3E87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structurally sound and the same after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FA97A8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sz w:val="18"/>
                <w:szCs w:val="18"/>
              </w:rPr>
              <w:t>The catapult is usable, but some parts break down after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990756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cannot be used any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2BB3919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6348" w:rsidRPr="006A07E1" w14:paraId="4A323660" w14:textId="77777777" w:rsidTr="00D42DC5">
        <w:trPr>
          <w:trHeight w:val="580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294FA7A" w14:textId="1555AC03" w:rsidR="00716348" w:rsidRDefault="00716348" w:rsidP="00D42DC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LEVE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859DEE2" w14:textId="44A5E47F" w:rsidR="00716348" w:rsidRPr="00D42DC5" w:rsidRDefault="004928E1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ncludes both a beam and a fulcrum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C83F4B" w14:textId="517A1661" w:rsidR="00716348" w:rsidRPr="00D42DC5" w:rsidRDefault="004928E1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catapult includes either a beam or a fulcrum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F310D1D" w14:textId="07256B9D" w:rsidR="00716348" w:rsidRPr="00D42DC5" w:rsidRDefault="00716348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does not include a lev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7D10ED1" w14:textId="77777777" w:rsidR="00716348" w:rsidRPr="001E20A1" w:rsidRDefault="00716348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59BF45DA" w14:textId="77777777" w:rsidTr="00D42DC5">
        <w:trPr>
          <w:trHeight w:val="607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9102A5B" w14:textId="72A8EA30" w:rsidR="00D42DC5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MATERIALS</w:t>
            </w:r>
            <w:r w:rsidR="004928E1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C35D275" w14:textId="3BF6A7FB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at least 3 different material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D78D7A" w14:textId="58DF9FC6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at least 2 different material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5B32EC" w14:textId="1C8B1EE0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The catapult is comprised of only 1 material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CBD6B05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71CC7982" w14:textId="77777777" w:rsidTr="00D42DC5">
        <w:trPr>
          <w:trHeight w:val="157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8BFEC3A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UDGET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D66375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50 or les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B2590C" w14:textId="49FBB632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51 - $99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0ED729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hAnsi="Arial" w:cs="Arial"/>
                <w:color w:val="000000"/>
                <w:kern w:val="24"/>
                <w:sz w:val="18"/>
                <w:szCs w:val="18"/>
              </w:rPr>
              <w:t>$100 or 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610368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6ADB63EF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5E5591" w14:textId="77777777" w:rsidR="00D42DC5" w:rsidRPr="009A7967" w:rsidRDefault="00D42DC5" w:rsidP="00D42DC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ONUS POINTS: JUMBO DROP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A057C1B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lands in both target locations in 5 tri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770F3F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lands in one target location in 5 tri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90ABE5" w14:textId="77777777" w:rsidR="00D42DC5" w:rsidRPr="00D42DC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42DC5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he jumbo care package does not land in any target location in 5 tri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1F3906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2DC5" w:rsidRPr="006A07E1" w14:paraId="3A03BE60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D95AFF9" w14:textId="77777777" w:rsidR="00D42DC5" w:rsidRPr="00CE7BA6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28CCFE0" w14:textId="77777777" w:rsidR="00D42DC5" w:rsidRPr="00415FD5" w:rsidRDefault="00D42DC5" w:rsidP="00D42DC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F0FBE49" w14:textId="77777777" w:rsidR="00D42DC5" w:rsidRPr="001E20A1" w:rsidRDefault="00D42DC5" w:rsidP="00D42D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34DAFF" w14:textId="77777777" w:rsidR="00642091" w:rsidRDefault="00642091" w:rsidP="00C2728F"/>
    <w:p w14:paraId="6B1E9B5B" w14:textId="77777777" w:rsidR="000B6144" w:rsidRPr="00C2728F" w:rsidRDefault="000B6144" w:rsidP="00C2728F"/>
    <w:sectPr w:rsidR="000B6144" w:rsidRPr="00C2728F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08947" w14:textId="77777777" w:rsidR="0066296E" w:rsidRDefault="0066296E">
      <w:pPr>
        <w:spacing w:after="0" w:line="240" w:lineRule="auto"/>
      </w:pPr>
      <w:r>
        <w:separator/>
      </w:r>
    </w:p>
  </w:endnote>
  <w:endnote w:type="continuationSeparator" w:id="0">
    <w:p w14:paraId="59770966" w14:textId="77777777" w:rsidR="0066296E" w:rsidRDefault="00662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204BD2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204BD2" w:rsidRDefault="00204B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204BD2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204BD2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204BD2" w:rsidRDefault="00204BD2" w:rsidP="00FF206C">
    <w:pPr>
      <w:pStyle w:val="Footer"/>
    </w:pPr>
  </w:p>
  <w:p w14:paraId="1AA16D85" w14:textId="77777777" w:rsidR="00204BD2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204BD2" w:rsidRPr="008568CF" w:rsidRDefault="00204BD2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204BD2" w:rsidRDefault="00204B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204BD2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204BD2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204BD2" w:rsidRDefault="00204BD2">
    <w:pPr>
      <w:pStyle w:val="Footer"/>
    </w:pPr>
  </w:p>
  <w:p w14:paraId="77D6F12C" w14:textId="77777777" w:rsidR="00204BD2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204BD2" w:rsidRPr="008568CF" w:rsidRDefault="00204BD2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7E643" w14:textId="77777777" w:rsidR="0066296E" w:rsidRDefault="0066296E">
      <w:pPr>
        <w:spacing w:after="0" w:line="240" w:lineRule="auto"/>
      </w:pPr>
      <w:r>
        <w:separator/>
      </w:r>
    </w:p>
  </w:footnote>
  <w:footnote w:type="continuationSeparator" w:id="0">
    <w:p w14:paraId="3D3D1D39" w14:textId="77777777" w:rsidR="0066296E" w:rsidRDefault="00662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204BD2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204BD2" w:rsidRDefault="00204BD2">
    <w:pPr>
      <w:pStyle w:val="Header"/>
    </w:pPr>
  </w:p>
  <w:p w14:paraId="55983390" w14:textId="77777777" w:rsidR="00204BD2" w:rsidRDefault="00204B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05F3"/>
    <w:rsid w:val="00062245"/>
    <w:rsid w:val="00067F73"/>
    <w:rsid w:val="00070641"/>
    <w:rsid w:val="0007201B"/>
    <w:rsid w:val="000B6144"/>
    <w:rsid w:val="000D70BA"/>
    <w:rsid w:val="000F59B6"/>
    <w:rsid w:val="00134D67"/>
    <w:rsid w:val="00154B35"/>
    <w:rsid w:val="001C2BF8"/>
    <w:rsid w:val="001D7B1B"/>
    <w:rsid w:val="00204BD2"/>
    <w:rsid w:val="00212589"/>
    <w:rsid w:val="00226387"/>
    <w:rsid w:val="00291435"/>
    <w:rsid w:val="002B5FEC"/>
    <w:rsid w:val="002D05E6"/>
    <w:rsid w:val="002F2427"/>
    <w:rsid w:val="00313D29"/>
    <w:rsid w:val="003462DD"/>
    <w:rsid w:val="00350334"/>
    <w:rsid w:val="003C2CFD"/>
    <w:rsid w:val="003C5147"/>
    <w:rsid w:val="004928E1"/>
    <w:rsid w:val="004C6C5B"/>
    <w:rsid w:val="00511972"/>
    <w:rsid w:val="00520B06"/>
    <w:rsid w:val="005677F6"/>
    <w:rsid w:val="00574E36"/>
    <w:rsid w:val="005805C5"/>
    <w:rsid w:val="00584556"/>
    <w:rsid w:val="005A549A"/>
    <w:rsid w:val="006011A6"/>
    <w:rsid w:val="00642091"/>
    <w:rsid w:val="0066296E"/>
    <w:rsid w:val="0067768D"/>
    <w:rsid w:val="00714AD8"/>
    <w:rsid w:val="00716348"/>
    <w:rsid w:val="00726057"/>
    <w:rsid w:val="007269FD"/>
    <w:rsid w:val="007755F5"/>
    <w:rsid w:val="00792503"/>
    <w:rsid w:val="007A20C0"/>
    <w:rsid w:val="007B50EB"/>
    <w:rsid w:val="007E77EF"/>
    <w:rsid w:val="008873A1"/>
    <w:rsid w:val="008A4591"/>
    <w:rsid w:val="008B299D"/>
    <w:rsid w:val="008E4D55"/>
    <w:rsid w:val="009257C1"/>
    <w:rsid w:val="00980CFE"/>
    <w:rsid w:val="0098228C"/>
    <w:rsid w:val="009A65AC"/>
    <w:rsid w:val="009A7967"/>
    <w:rsid w:val="009D3B3E"/>
    <w:rsid w:val="009D7CB2"/>
    <w:rsid w:val="00A10CBE"/>
    <w:rsid w:val="00A12060"/>
    <w:rsid w:val="00A40CAE"/>
    <w:rsid w:val="00A56E5F"/>
    <w:rsid w:val="00A738A7"/>
    <w:rsid w:val="00A81D44"/>
    <w:rsid w:val="00A858B8"/>
    <w:rsid w:val="00B173D0"/>
    <w:rsid w:val="00B338B6"/>
    <w:rsid w:val="00B53686"/>
    <w:rsid w:val="00B53827"/>
    <w:rsid w:val="00B76091"/>
    <w:rsid w:val="00BA1254"/>
    <w:rsid w:val="00BA36DD"/>
    <w:rsid w:val="00BD2EAC"/>
    <w:rsid w:val="00BF789C"/>
    <w:rsid w:val="00C065B6"/>
    <w:rsid w:val="00C2728F"/>
    <w:rsid w:val="00C95D5F"/>
    <w:rsid w:val="00D17603"/>
    <w:rsid w:val="00D35E0E"/>
    <w:rsid w:val="00D42DC5"/>
    <w:rsid w:val="00DD7A06"/>
    <w:rsid w:val="00DF52AD"/>
    <w:rsid w:val="00E714C0"/>
    <w:rsid w:val="00EB7952"/>
    <w:rsid w:val="00ED676A"/>
    <w:rsid w:val="00F36737"/>
    <w:rsid w:val="00F44896"/>
    <w:rsid w:val="00F5188B"/>
    <w:rsid w:val="00F95B40"/>
    <w:rsid w:val="00FF4A3E"/>
    <w:rsid w:val="03ABE6C9"/>
    <w:rsid w:val="065A68AF"/>
    <w:rsid w:val="2195123D"/>
    <w:rsid w:val="2EC44F50"/>
    <w:rsid w:val="43398400"/>
    <w:rsid w:val="442D5B49"/>
    <w:rsid w:val="4DA6CBD4"/>
    <w:rsid w:val="4F14393D"/>
    <w:rsid w:val="67E0C421"/>
    <w:rsid w:val="6976FCB3"/>
    <w:rsid w:val="6ECBFCAA"/>
    <w:rsid w:val="71C0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1D44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E8BFDA-D806-47E9-B650-A35976EF17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9FFAAA-F6F6-42D0-A0A1-05266BF74A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4179D0-722D-4036-A461-CA5BBBA488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10-12T19:22:00Z</dcterms:created>
  <dcterms:modified xsi:type="dcterms:W3CDTF">2023-10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1dc30bba48a4511f92f01a0ade7d1176fd33eefd53501e3d72a6cabce033e6</vt:lpwstr>
  </property>
  <property fmtid="{D5CDD505-2E9C-101B-9397-08002B2CF9AE}" pid="3" name="ContentTypeId">
    <vt:lpwstr>0x0101009AE0C664B4FDA64F8529B02C06F03698</vt:lpwstr>
  </property>
</Properties>
</file>